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1" w:name="X754fec758619fe3c6c257c8d30708f74d129183"/>
    <w:p>
      <w:pPr>
        <w:pStyle w:val="Heading1"/>
      </w:pPr>
      <w:r>
        <w:t xml:space="preserve">Internship Application Letter for Curriculum Developer Position</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Educational Innovation Hub</w:t>
      </w:r>
      <w:r>
        <w:br/>
      </w:r>
      <w:r>
        <w:t xml:space="preserve">Singapore Singapore</w:t>
      </w:r>
      <w:r>
        <w:br/>
      </w:r>
    </w:p>
    <w:bookmarkStart w:id="20" w:name="X506068250b23bb6ac23420d1d449c860ddcd73c"/>
    <w:p>
      <w:pPr>
        <w:pStyle w:val="Heading2"/>
      </w:pPr>
      <w:r>
        <w:t xml:space="preserve">Subject: Internship Application Letter for Curriculum Developer Position</w:t>
      </w:r>
    </w:p>
    <w:p>
      <w:pPr>
        <w:pStyle w:val="FirstParagraph"/>
      </w:pPr>
      <w:r>
        <w:t xml:space="preserve">Dear Hiring Manager,</w:t>
      </w:r>
    </w:p>
    <w:p>
      <w:pPr>
        <w:pStyle w:val="BodyText"/>
      </w:pPr>
      <w:r>
        <w:t xml:space="preserve">With profound enthusiasm, I submit my application for the Curriculum Developer Internship position at your esteemed organization in Singapore Singapore. As a dedicated education professional deeply committed to shaping transformative learning experiences, I am eager to contribute my academic foundation and passion for innovative pedagogy within Singapore's dynamic educational ecosystem. My alignment with your mission to cultivate future-ready learners resonates powerfully with my academic journey and vision for curriculum excellence in the Singapore context.</w:t>
      </w:r>
    </w:p>
    <w:p>
      <w:pPr>
        <w:pStyle w:val="BodyText"/>
      </w:pPr>
      <w:r>
        <w:t xml:space="preserve">Currently pursuing a Master of Education (Curriculum Development) at the National Institute of Education (NIE) in Singapore, I have immersed myself in the intricacies of designing curricula that align with Singapore's national educational priorities. My coursework has centered on frameworks such as MOE's "Teach Less, Learn More" initiative and the holistic development pillars emphasized in our local education system. Through my academic research, I developed a modular Science curriculum for secondary schools incorporating inquiry-based learning techniques – a methodology directly supported by Singapore's Ministry of Education to foster critical thinking among students. This project required meticulous alignment with the latest syllabus standards while integrating digital resources from platforms like the National Library Board's educational repositories, demonstrating my understanding of Singapore's digital education landscape.</w:t>
      </w:r>
    </w:p>
    <w:p>
      <w:pPr>
        <w:pStyle w:val="BodyText"/>
      </w:pPr>
      <w:r>
        <w:t xml:space="preserve">My practical experience further solidifies my readiness for this Internship Application Letter. As a teaching assistant at Singapore Polytechnic, I collaborated with faculty to revise vocational training modules in Digital Marketing. This involved analyzing competency standards, mapping learning outcomes to the SkillsFuture initiative's industry requirements, and developing assessment rubrics that measured both technical skills and soft competencies like communication – essential for Singapore's workforce readiness goals. I also spearheaded a pilot program introducing gamified learning elements using local EdTech tools such as Seesaw and Flipgrid, resulting in a 27% increase in student engagement metrics as recorded by the institution's learning analytics team. These experiences honed my ability to translate educational theory into practical, Singapore-relevant curriculum solutions.</w:t>
      </w:r>
    </w:p>
    <w:p>
      <w:pPr>
        <w:pStyle w:val="BodyText"/>
      </w:pPr>
      <w:r>
        <w:t xml:space="preserve">What sets me apart is my deep contextual understanding of Singapore Singapore's unique educational environment. I've studied how our bilingual policy (English + Mother Tongue) influences curriculum design across subject domains, and I've analyzed MOE's recent focus on Character and Citizenship Education (CCE) integration. In my final-year project, "Embedding Sustainability Literacy in Primary School Curricula," I researched how Singapore's Green Plan 2030 targets could be woven into existing social studies frameworks – a direct response to national priorities that resonates with your organization's commitment to future-focused education. I'm equally adept at navigating Singapore's regulatory landscape for educational content, having completed the mandatory MOE-approved curriculum development workshops required for all local educators.</w:t>
      </w:r>
    </w:p>
    <w:p>
      <w:pPr>
        <w:pStyle w:val="BodyText"/>
      </w:pPr>
      <w:r>
        <w:t xml:space="preserve">I am particularly drawn to your organization's work on developing inclusive curricula for diverse learner profiles – a critical need in Singapore's multicultural classrooms. Having volunteered with the Community Centre of Excellence (CCOE) in Jurong West, I supported after-school programs teaching computational thinking to students from low-income backgrounds. This experience taught me how curriculum must adapt to socioeconomic contexts while maintaining high academic standards – a principle central to Singapore's "Every Child Matters" philosophy. My proficiency in both English and Mandarin enables me to effectively engage with local stakeholders and ensure cultural responsiveness in all materials I develop.</w:t>
      </w:r>
    </w:p>
    <w:p>
      <w:pPr>
        <w:pStyle w:val="BodyText"/>
      </w:pPr>
      <w:r>
        <w:t xml:space="preserve">My technical toolkit includes advanced skills in Adobe Captivate for e-learning module creation, data analysis using SPSS for evaluating curriculum effectiveness, and familiarity with Singapore's EduTech ecosystem including the Learning Management System (LMS) adopted by most MOE schools. I'm proficient in applying Universal Design for Learning (UDL) principles to create accessible content – crucial as Singapore advances toward its goal of "Inclusive Education for All" under the Ministry's recent initiatives.</w:t>
      </w:r>
    </w:p>
    <w:p>
      <w:pPr>
        <w:pStyle w:val="BodyText"/>
      </w:pPr>
      <w:r>
        <w:t xml:space="preserve">I am eager to bring my proactive approach and fresh perspective to your team while learning from Singapore Singapore's leading curriculum experts. I have attached my resume, academic transcript, and a sample curriculum module I developed for primary-level Environmental Studies that incorporates local case studies on urban biodiversity in our city-state. This document exemplifies how I blend pedagogical rigor with authentic Singapore contexts – from using Pulau Ubin as a field study site to integrating Singlish-English linguistic examples in language lessons.</w:t>
      </w:r>
    </w:p>
    <w:p>
      <w:pPr>
        <w:pStyle w:val="BodyText"/>
      </w:pPr>
      <w:r>
        <w:t xml:space="preserve">Thank you for considering my application for this vital Internship Application Letter opportunity. I am deeply inspired by your organization's contribution to Singapore's educational excellence and would welcome the chance to discuss how my skills in curriculum analysis, design, and implementation can support your mission. I am available for an interview at your earliest convenience and will follow up next week.</w:t>
      </w:r>
    </w:p>
    <w:p>
      <w:pPr>
        <w:pStyle w:val="BodyText"/>
      </w:pPr>
      <w:r>
        <w:t xml:space="preserve">With sincere appreciation for Singapore Singapore's vision of empowering every learner,</w:t>
      </w:r>
    </w:p>
    <w:p>
      <w:pPr>
        <w:pStyle w:val="BodyText"/>
      </w:pPr>
      <w:r>
        <w:rPr>
          <w:bCs/>
          <w:b/>
        </w:rPr>
        <w:t xml:space="preserve">Sarah Lim</w:t>
      </w:r>
      <w:r>
        <w:br/>
      </w:r>
      <w:r>
        <w:t xml:space="preserve">National Institute of Education, NUS</w:t>
      </w:r>
      <w:r>
        <w:br/>
      </w:r>
      <w:r>
        <w:t xml:space="preserve">Email: sarah.lim@nie.edu.sg</w:t>
      </w:r>
      <w:r>
        <w:br/>
      </w:r>
      <w:r>
        <w:t xml:space="preserve">Phone: +65 9123 4567</w:t>
      </w:r>
      <w:r>
        <w:br/>
      </w:r>
      <w:r>
        <w:t xml:space="preserve">LinkedIn: linkedin.com/in/sarahlim-curriculum</w:t>
      </w:r>
    </w:p>
    <w:bookmarkEnd w:id="20"/>
    <w:p>
      <w:pPr>
        <w:pStyle w:val="BodyText"/>
      </w:pPr>
      <w:r>
        <w:rPr>
          <w:bCs/>
          <w:b/>
        </w:rPr>
        <w:t xml:space="preserve">Key Singapore-Specific Elements Incorporated:</w:t>
      </w:r>
    </w:p>
    <w:p>
      <w:pPr>
        <w:numPr>
          <w:ilvl w:val="0"/>
          <w:numId w:val="1001"/>
        </w:numPr>
        <w:pStyle w:val="Compact"/>
      </w:pPr>
      <w:r>
        <w:t xml:space="preserve">Explicit reference to MOE initiatives ("Teach Less, Learn More," SkillsFuture)</w:t>
      </w:r>
    </w:p>
    <w:p>
      <w:pPr>
        <w:numPr>
          <w:ilvl w:val="0"/>
          <w:numId w:val="1001"/>
        </w:numPr>
        <w:pStyle w:val="Compact"/>
      </w:pPr>
      <w:r>
        <w:t xml:space="preserve">Cultural context (bilingual policy, Singlish integration, urban biodiversity examples)</w:t>
      </w:r>
    </w:p>
    <w:p>
      <w:pPr>
        <w:numPr>
          <w:ilvl w:val="0"/>
          <w:numId w:val="1001"/>
        </w:numPr>
        <w:pStyle w:val="Compact"/>
      </w:pPr>
      <w:r>
        <w:t xml:space="preserve">Local institutions (NIE, Singapore Polytechnic, CCOE)</w:t>
      </w:r>
    </w:p>
    <w:p>
      <w:pPr>
        <w:numPr>
          <w:ilvl w:val="0"/>
          <w:numId w:val="1001"/>
        </w:numPr>
        <w:pStyle w:val="Compact"/>
      </w:pPr>
      <w:r>
        <w:t xml:space="preserve">National frameworks (Green Plan 2030, Character and Citizenship Education)</w:t>
      </w:r>
    </w:p>
    <w:p>
      <w:pPr>
        <w:numPr>
          <w:ilvl w:val="0"/>
          <w:numId w:val="1001"/>
        </w:numPr>
        <w:pStyle w:val="Compact"/>
      </w:pPr>
      <w:r>
        <w:t xml:space="preserve">Education system terminology ("vocational training," "syllabus standards")</w:t>
      </w:r>
    </w:p>
    <w:p>
      <w:pPr>
        <w:numPr>
          <w:ilvl w:val="0"/>
          <w:numId w:val="1001"/>
        </w:numPr>
        <w:pStyle w:val="Compact"/>
      </w:pPr>
      <w:r>
        <w:t xml:space="preserve">Location emphasis: "Singapore Singapore" used verbatim as required</w:t>
      </w:r>
    </w:p>
    <w:p>
      <w:pPr>
        <w:pStyle w:val="FirstParagraph"/>
      </w:pPr>
      <w:r>
        <w:rPr>
          <w:iCs/>
          <w:i/>
        </w:rPr>
        <w:t xml:space="preserve">This Internship Application Letter exceeds 800 words (Approx. 856 words) and integrates all required elements for the Curriculum Developer role in Singapore Singapore as specifi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7-18T16:20:49Z</dcterms:created>
  <dcterms:modified xsi:type="dcterms:W3CDTF">2026-07-18T16:20:49Z</dcterms:modified>
</cp:coreProperties>
</file>

<file path=docProps/custom.xml><?xml version="1.0" encoding="utf-8"?>
<Properties xmlns="http://schemas.openxmlformats.org/officeDocument/2006/custom-properties" xmlns:vt="http://schemas.openxmlformats.org/officeDocument/2006/docPropsVTypes"/>
</file>